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94400" w14:textId="77777777" w:rsidR="00E8407F" w:rsidRPr="00BB11AA" w:rsidRDefault="00E8407F" w:rsidP="00E8407F">
      <w:pPr>
        <w:jc w:val="center"/>
        <w:rPr>
          <w:b/>
          <w:sz w:val="28"/>
          <w:szCs w:val="28"/>
        </w:rPr>
      </w:pPr>
      <w:r w:rsidRPr="00BB11AA">
        <w:rPr>
          <w:b/>
          <w:sz w:val="28"/>
          <w:szCs w:val="28"/>
        </w:rPr>
        <w:t>KRISZBACHER ILDIKÓ TEHETSÉGGONDOZÓ PROGRAM</w:t>
      </w:r>
    </w:p>
    <w:p w14:paraId="27472222" w14:textId="2E0C603F" w:rsidR="00703634" w:rsidRPr="0040218C" w:rsidRDefault="00703634" w:rsidP="00F30C6A">
      <w:pPr>
        <w:jc w:val="center"/>
        <w:rPr>
          <w:b/>
        </w:rPr>
      </w:pPr>
      <w:r w:rsidRPr="0040218C">
        <w:rPr>
          <w:b/>
        </w:rPr>
        <w:t>IGAZOLÁS</w:t>
      </w:r>
    </w:p>
    <w:p w14:paraId="00D8A2B1" w14:textId="21077C17" w:rsidR="00F50721" w:rsidRPr="00F30C6A" w:rsidRDefault="00F50721" w:rsidP="00F50721">
      <w:pPr>
        <w:pStyle w:val="Szvegtrzs"/>
        <w:jc w:val="center"/>
        <w:rPr>
          <w:szCs w:val="24"/>
          <w:lang w:val="hu-HU"/>
        </w:rPr>
      </w:pPr>
      <w:r>
        <w:rPr>
          <w:szCs w:val="24"/>
          <w:lang w:val="hu-HU"/>
        </w:rPr>
        <w:t>(202</w:t>
      </w:r>
      <w:r w:rsidR="00D635E7">
        <w:rPr>
          <w:szCs w:val="24"/>
          <w:lang w:val="hu-HU"/>
        </w:rPr>
        <w:t>4</w:t>
      </w:r>
      <w:r>
        <w:rPr>
          <w:szCs w:val="24"/>
          <w:lang w:val="hu-HU"/>
        </w:rPr>
        <w:t>/202</w:t>
      </w:r>
      <w:r w:rsidR="00D635E7">
        <w:rPr>
          <w:szCs w:val="24"/>
          <w:lang w:val="hu-HU"/>
        </w:rPr>
        <w:t>5</w:t>
      </w:r>
      <w:r>
        <w:rPr>
          <w:szCs w:val="24"/>
          <w:lang w:val="hu-HU"/>
        </w:rPr>
        <w:t>. tanév)</w:t>
      </w:r>
    </w:p>
    <w:p w14:paraId="26AB5B8E" w14:textId="77777777" w:rsidR="00703634" w:rsidRDefault="00C43CEB" w:rsidP="00E8407F">
      <w:pPr>
        <w:pStyle w:val="Szvegtrzs"/>
        <w:jc w:val="center"/>
      </w:pPr>
      <w:r>
        <w:rPr>
          <w:b/>
          <w:lang w:val="hu-HU"/>
        </w:rPr>
        <w:t xml:space="preserve">első félévi </w:t>
      </w:r>
      <w:r w:rsidR="00F30C6A" w:rsidRPr="0040218C">
        <w:rPr>
          <w:b/>
        </w:rPr>
        <w:t>konzultációkról</w:t>
      </w:r>
    </w:p>
    <w:p w14:paraId="16E41F45" w14:textId="77777777" w:rsidR="00F30C6A" w:rsidRDefault="00F30C6A" w:rsidP="00703634">
      <w:pPr>
        <w:pStyle w:val="Szvegtrzs"/>
        <w:ind w:left="-426"/>
        <w:rPr>
          <w:b/>
        </w:rPr>
      </w:pPr>
    </w:p>
    <w:p w14:paraId="489054E3" w14:textId="77777777" w:rsidR="00F30C6A" w:rsidRDefault="00F30C6A" w:rsidP="00703634">
      <w:pPr>
        <w:pStyle w:val="Szvegtrzs"/>
        <w:ind w:left="-426"/>
        <w:rPr>
          <w:b/>
        </w:rPr>
      </w:pPr>
    </w:p>
    <w:p w14:paraId="6415527E" w14:textId="77777777" w:rsidR="00703634" w:rsidRPr="00A73A6B" w:rsidRDefault="00703634" w:rsidP="00703634">
      <w:pPr>
        <w:pStyle w:val="Szvegtrzs"/>
        <w:ind w:left="-426"/>
        <w:rPr>
          <w:b/>
          <w:sz w:val="22"/>
          <w:szCs w:val="22"/>
        </w:rPr>
      </w:pPr>
      <w:r w:rsidRPr="00A73A6B">
        <w:rPr>
          <w:b/>
          <w:sz w:val="22"/>
          <w:szCs w:val="22"/>
        </w:rPr>
        <w:t>Hallgató neve:</w:t>
      </w:r>
    </w:p>
    <w:p w14:paraId="210A974C" w14:textId="77777777" w:rsidR="00703634" w:rsidRPr="00A73A6B" w:rsidRDefault="00846629" w:rsidP="00703634">
      <w:pPr>
        <w:pStyle w:val="Szvegtrzs"/>
        <w:ind w:left="-426"/>
        <w:rPr>
          <w:b/>
          <w:sz w:val="22"/>
          <w:szCs w:val="22"/>
        </w:rPr>
      </w:pPr>
      <w:r w:rsidRPr="00A73A6B">
        <w:rPr>
          <w:b/>
          <w:sz w:val="22"/>
          <w:szCs w:val="22"/>
        </w:rPr>
        <w:t>Témavezető neve</w:t>
      </w:r>
      <w:r w:rsidR="00703634" w:rsidRPr="00A73A6B">
        <w:rPr>
          <w:b/>
          <w:sz w:val="22"/>
          <w:szCs w:val="22"/>
        </w:rPr>
        <w:t>:</w:t>
      </w:r>
    </w:p>
    <w:p w14:paraId="2E5B0B30" w14:textId="77777777" w:rsidR="00703634" w:rsidRPr="00A73A6B" w:rsidRDefault="00703634" w:rsidP="00703634">
      <w:pPr>
        <w:pStyle w:val="Szvegtrzs"/>
        <w:ind w:left="-426"/>
        <w:rPr>
          <w:b/>
          <w:sz w:val="22"/>
          <w:szCs w:val="22"/>
        </w:rPr>
      </w:pPr>
      <w:r w:rsidRPr="00A73A6B">
        <w:rPr>
          <w:b/>
          <w:sz w:val="22"/>
          <w:szCs w:val="22"/>
        </w:rPr>
        <w:t>A kutatás címe:</w:t>
      </w:r>
    </w:p>
    <w:p w14:paraId="75C8FC56" w14:textId="77777777" w:rsidR="00703634" w:rsidRPr="00A73A6B" w:rsidRDefault="00703634" w:rsidP="00703634">
      <w:pPr>
        <w:pStyle w:val="Szvegtrzs"/>
        <w:rPr>
          <w:sz w:val="22"/>
          <w:szCs w:val="22"/>
        </w:rPr>
      </w:pPr>
    </w:p>
    <w:tbl>
      <w:tblPr>
        <w:tblW w:w="11086" w:type="dxa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7"/>
        <w:gridCol w:w="1531"/>
        <w:gridCol w:w="5132"/>
        <w:gridCol w:w="1843"/>
        <w:gridCol w:w="1843"/>
      </w:tblGrid>
      <w:tr w:rsidR="00703634" w:rsidRPr="00A73A6B" w14:paraId="06B64A9D" w14:textId="77777777" w:rsidTr="00E8407F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56F85" w14:textId="77777777" w:rsidR="00703634" w:rsidRPr="00A73A6B" w:rsidRDefault="00703634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419F5" w14:textId="77777777" w:rsidR="00703634" w:rsidRPr="00A73A6B" w:rsidRDefault="00703634" w:rsidP="00E8407F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Konzultáció időpontja</w:t>
            </w: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4A146" w14:textId="77777777" w:rsidR="00703634" w:rsidRPr="00A73A6B" w:rsidRDefault="00703634" w:rsidP="00E8407F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Konzultáció tartalm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C907" w14:textId="77777777" w:rsidR="00703634" w:rsidRPr="00A73A6B" w:rsidRDefault="00703634" w:rsidP="00E8407F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Témavezető aláírás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C0022" w14:textId="0FD622EB" w:rsidR="00C43CEB" w:rsidRPr="00A73A6B" w:rsidRDefault="00703634" w:rsidP="00E8407F">
            <w:pPr>
              <w:pStyle w:val="Szvegtrzs"/>
              <w:spacing w:line="276" w:lineRule="auto"/>
              <w:ind w:right="38"/>
              <w:jc w:val="center"/>
              <w:rPr>
                <w:sz w:val="22"/>
                <w:szCs w:val="22"/>
                <w:lang w:val="hu-HU"/>
              </w:rPr>
            </w:pPr>
            <w:r w:rsidRPr="00A73A6B">
              <w:rPr>
                <w:sz w:val="22"/>
                <w:szCs w:val="22"/>
              </w:rPr>
              <w:t>Hallgató</w:t>
            </w:r>
          </w:p>
          <w:p w14:paraId="029E1C74" w14:textId="250643F3" w:rsidR="00703634" w:rsidRPr="00A73A6B" w:rsidRDefault="00703634" w:rsidP="00E8407F">
            <w:pPr>
              <w:pStyle w:val="Szvegtrzs"/>
              <w:spacing w:line="276" w:lineRule="auto"/>
              <w:ind w:right="38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aláírása</w:t>
            </w:r>
          </w:p>
        </w:tc>
      </w:tr>
      <w:tr w:rsidR="00703634" w:rsidRPr="00A73A6B" w14:paraId="66FDE837" w14:textId="77777777" w:rsidTr="00E8407F">
        <w:trPr>
          <w:trHeight w:val="703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90C8E" w14:textId="77777777" w:rsidR="00703634" w:rsidRPr="00A73A6B" w:rsidRDefault="00703634" w:rsidP="00FD5960">
            <w:pPr>
              <w:pStyle w:val="Szvegtrzs"/>
              <w:numPr>
                <w:ilvl w:val="0"/>
                <w:numId w:val="1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371CD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6771A857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0E53F21E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457C1A93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463A7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FC6E0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D449C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703634" w:rsidRPr="00A73A6B" w14:paraId="467B7AB5" w14:textId="77777777" w:rsidTr="00E8407F">
        <w:trPr>
          <w:trHeight w:val="686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27420" w14:textId="77777777" w:rsidR="00703634" w:rsidRPr="00A73A6B" w:rsidRDefault="00703634" w:rsidP="00FD5960">
            <w:pPr>
              <w:pStyle w:val="Szvegtrzs"/>
              <w:numPr>
                <w:ilvl w:val="0"/>
                <w:numId w:val="1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DC9E9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6067EB20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0DB411A8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50160424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9B610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A6D9C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BE5CB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703634" w:rsidRPr="00A73A6B" w14:paraId="58FA1D60" w14:textId="77777777" w:rsidTr="00E8407F">
        <w:trPr>
          <w:trHeight w:val="709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F430E" w14:textId="77777777" w:rsidR="00703634" w:rsidRPr="00A73A6B" w:rsidRDefault="00703634" w:rsidP="00FD5960">
            <w:pPr>
              <w:pStyle w:val="Szvegtrzs"/>
              <w:numPr>
                <w:ilvl w:val="0"/>
                <w:numId w:val="1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C26A2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642F7AF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7224BE87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06AE259A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52F6E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9686D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7F2CA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703634" w:rsidRPr="00A73A6B" w14:paraId="4823D9AC" w14:textId="77777777" w:rsidTr="00E8407F">
        <w:trPr>
          <w:trHeight w:val="705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5DE98" w14:textId="77777777" w:rsidR="00703634" w:rsidRPr="00A73A6B" w:rsidRDefault="00703634" w:rsidP="00FD5960">
            <w:pPr>
              <w:pStyle w:val="Szvegtrzs"/>
              <w:numPr>
                <w:ilvl w:val="0"/>
                <w:numId w:val="1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92438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76F3842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70CE137D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CCEA89C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72870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71A44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78AC6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703634" w:rsidRPr="00A73A6B" w14:paraId="5ED66291" w14:textId="77777777" w:rsidTr="00E8407F">
        <w:trPr>
          <w:trHeight w:val="829"/>
        </w:trPr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26C2F" w14:textId="77777777" w:rsidR="00703634" w:rsidRPr="00A73A6B" w:rsidRDefault="00703634" w:rsidP="00FD5960">
            <w:pPr>
              <w:pStyle w:val="Szvegtrzs"/>
              <w:numPr>
                <w:ilvl w:val="0"/>
                <w:numId w:val="1"/>
              </w:numPr>
              <w:overflowPunct/>
              <w:autoSpaceDE/>
              <w:adjustRightInd/>
              <w:spacing w:before="120" w:after="120" w:line="276" w:lineRule="auto"/>
              <w:ind w:left="34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D129A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01F7B62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72CD257B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4323D971" w14:textId="77777777" w:rsidR="00971794" w:rsidRPr="00A73A6B" w:rsidRDefault="0097179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9A455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23A60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66B7D" w14:textId="77777777" w:rsidR="00703634" w:rsidRPr="00A73A6B" w:rsidRDefault="00703634" w:rsidP="00E8407F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</w:tbl>
    <w:p w14:paraId="61902B71" w14:textId="77777777" w:rsidR="00703634" w:rsidRPr="00A73A6B" w:rsidRDefault="001D14D4" w:rsidP="00703634">
      <w:pPr>
        <w:ind w:left="-426"/>
        <w:jc w:val="both"/>
        <w:rPr>
          <w:sz w:val="22"/>
          <w:szCs w:val="22"/>
        </w:rPr>
      </w:pPr>
      <w:r w:rsidRPr="00A73A6B">
        <w:rPr>
          <w:sz w:val="22"/>
          <w:szCs w:val="22"/>
        </w:rPr>
        <w:t xml:space="preserve">(Minimum </w:t>
      </w:r>
      <w:r w:rsidR="00EE3768" w:rsidRPr="00A73A6B">
        <w:rPr>
          <w:sz w:val="22"/>
          <w:szCs w:val="22"/>
        </w:rPr>
        <w:t>havi 1 alkalommal</w:t>
      </w:r>
      <w:r w:rsidR="00096829" w:rsidRPr="00A73A6B">
        <w:rPr>
          <w:sz w:val="22"/>
          <w:szCs w:val="22"/>
        </w:rPr>
        <w:t xml:space="preserve"> szükséges</w:t>
      </w:r>
      <w:r w:rsidR="00703634" w:rsidRPr="00A73A6B">
        <w:rPr>
          <w:sz w:val="22"/>
          <w:szCs w:val="22"/>
        </w:rPr>
        <w:t xml:space="preserve"> a konzulenssel egyeztetni. A dátum mellett szerepelnie kell, hogy miről volt szó az adott időpontban.)</w:t>
      </w:r>
    </w:p>
    <w:p w14:paraId="72DF74ED" w14:textId="77777777" w:rsidR="00703634" w:rsidRPr="00A73A6B" w:rsidRDefault="00703634" w:rsidP="00703634">
      <w:pPr>
        <w:rPr>
          <w:b/>
          <w:color w:val="000000"/>
          <w:sz w:val="22"/>
          <w:szCs w:val="22"/>
        </w:rPr>
      </w:pPr>
    </w:p>
    <w:p w14:paraId="01959100" w14:textId="77777777" w:rsidR="00703634" w:rsidRPr="00A73A6B" w:rsidRDefault="00703634" w:rsidP="00703634">
      <w:pPr>
        <w:rPr>
          <w:b/>
          <w:color w:val="000000"/>
          <w:sz w:val="22"/>
          <w:szCs w:val="22"/>
        </w:rPr>
      </w:pPr>
    </w:p>
    <w:p w14:paraId="61E86BDD" w14:textId="71738CA2" w:rsidR="00000000" w:rsidRPr="00A73A6B" w:rsidRDefault="001D14D4" w:rsidP="005E5BB4">
      <w:pPr>
        <w:ind w:left="-426"/>
        <w:rPr>
          <w:color w:val="000000"/>
          <w:sz w:val="22"/>
          <w:szCs w:val="22"/>
        </w:rPr>
      </w:pPr>
      <w:r w:rsidRPr="00A73A6B">
        <w:rPr>
          <w:color w:val="000000"/>
          <w:sz w:val="22"/>
          <w:szCs w:val="22"/>
        </w:rPr>
        <w:t>Kelt:,</w:t>
      </w:r>
      <w:r w:rsidR="00703634" w:rsidRPr="00A73A6B">
        <w:rPr>
          <w:color w:val="000000"/>
          <w:sz w:val="22"/>
          <w:szCs w:val="22"/>
        </w:rPr>
        <w:t>……………………………..</w:t>
      </w:r>
    </w:p>
    <w:p w14:paraId="78E71830" w14:textId="25C877B3" w:rsidR="00F50721" w:rsidRDefault="00F50721" w:rsidP="005E5BB4">
      <w:pPr>
        <w:ind w:left="-426"/>
        <w:rPr>
          <w:color w:val="000000"/>
        </w:rPr>
      </w:pPr>
    </w:p>
    <w:p w14:paraId="16A4C1F5" w14:textId="49B182C2" w:rsidR="00A73A6B" w:rsidRDefault="00A73A6B" w:rsidP="005E5BB4">
      <w:pPr>
        <w:ind w:left="-426"/>
        <w:rPr>
          <w:color w:val="000000"/>
        </w:rPr>
      </w:pPr>
    </w:p>
    <w:p w14:paraId="39F23381" w14:textId="1BAEAC57" w:rsidR="00A73A6B" w:rsidRDefault="00A73A6B" w:rsidP="005E5BB4">
      <w:pPr>
        <w:ind w:left="-426"/>
        <w:rPr>
          <w:color w:val="000000"/>
        </w:rPr>
      </w:pPr>
    </w:p>
    <w:p w14:paraId="17163C3B" w14:textId="77777777" w:rsidR="00A73A6B" w:rsidRDefault="00A73A6B" w:rsidP="005E5BB4">
      <w:pPr>
        <w:ind w:left="-426"/>
        <w:rPr>
          <w:color w:val="000000"/>
        </w:rPr>
      </w:pPr>
    </w:p>
    <w:p w14:paraId="020D5D91" w14:textId="77777777" w:rsidR="00E8407F" w:rsidRPr="00BB11AA" w:rsidRDefault="00E8407F" w:rsidP="00E8407F">
      <w:pPr>
        <w:jc w:val="center"/>
        <w:rPr>
          <w:b/>
          <w:sz w:val="28"/>
          <w:szCs w:val="28"/>
        </w:rPr>
      </w:pPr>
      <w:r w:rsidRPr="00BB11AA">
        <w:rPr>
          <w:b/>
          <w:sz w:val="28"/>
          <w:szCs w:val="28"/>
        </w:rPr>
        <w:lastRenderedPageBreak/>
        <w:t>KRISZBACHER ILDIKÓ TEHETSÉGGONDOZÓ PROGRAM</w:t>
      </w:r>
    </w:p>
    <w:p w14:paraId="55CB2518" w14:textId="77777777" w:rsidR="00E8407F" w:rsidRPr="0040218C" w:rsidRDefault="00E8407F" w:rsidP="00E8407F">
      <w:pPr>
        <w:jc w:val="center"/>
        <w:rPr>
          <w:b/>
        </w:rPr>
      </w:pPr>
      <w:r w:rsidRPr="0040218C">
        <w:rPr>
          <w:b/>
        </w:rPr>
        <w:t>IGAZOLÁS</w:t>
      </w:r>
    </w:p>
    <w:p w14:paraId="6D5AE402" w14:textId="7D34D240" w:rsidR="00E8407F" w:rsidRPr="00F30C6A" w:rsidRDefault="00E8407F" w:rsidP="00E8407F">
      <w:pPr>
        <w:pStyle w:val="Szvegtrzs"/>
        <w:jc w:val="center"/>
        <w:rPr>
          <w:szCs w:val="24"/>
          <w:lang w:val="hu-HU"/>
        </w:rPr>
      </w:pPr>
      <w:r>
        <w:rPr>
          <w:szCs w:val="24"/>
          <w:lang w:val="hu-HU"/>
        </w:rPr>
        <w:t>(</w:t>
      </w:r>
      <w:r w:rsidR="00F50721">
        <w:rPr>
          <w:szCs w:val="24"/>
          <w:lang w:val="hu-HU"/>
        </w:rPr>
        <w:t>202</w:t>
      </w:r>
      <w:r w:rsidR="00D635E7">
        <w:rPr>
          <w:szCs w:val="24"/>
          <w:lang w:val="hu-HU"/>
        </w:rPr>
        <w:t>4</w:t>
      </w:r>
      <w:r w:rsidR="00F50721">
        <w:rPr>
          <w:szCs w:val="24"/>
          <w:lang w:val="hu-HU"/>
        </w:rPr>
        <w:t>/202</w:t>
      </w:r>
      <w:r w:rsidR="00D635E7">
        <w:rPr>
          <w:szCs w:val="24"/>
          <w:lang w:val="hu-HU"/>
        </w:rPr>
        <w:t>5</w:t>
      </w:r>
      <w:r w:rsidR="00F50721">
        <w:rPr>
          <w:szCs w:val="24"/>
          <w:lang w:val="hu-HU"/>
        </w:rPr>
        <w:t>. tanév</w:t>
      </w:r>
      <w:r>
        <w:rPr>
          <w:szCs w:val="24"/>
          <w:lang w:val="hu-HU"/>
        </w:rPr>
        <w:t>)</w:t>
      </w:r>
    </w:p>
    <w:p w14:paraId="52EA0CD9" w14:textId="219F98C3" w:rsidR="00E8407F" w:rsidRDefault="00CE521C" w:rsidP="00E8407F">
      <w:pPr>
        <w:pStyle w:val="Szvegtrzs"/>
        <w:jc w:val="center"/>
      </w:pPr>
      <w:r>
        <w:rPr>
          <w:b/>
          <w:lang w:val="hu-HU"/>
        </w:rPr>
        <w:t>második</w:t>
      </w:r>
      <w:r w:rsidR="00E8407F">
        <w:rPr>
          <w:b/>
          <w:lang w:val="hu-HU"/>
        </w:rPr>
        <w:t xml:space="preserve"> félévi </w:t>
      </w:r>
      <w:r w:rsidR="00E8407F" w:rsidRPr="0040218C">
        <w:rPr>
          <w:b/>
        </w:rPr>
        <w:t>konzultációkról</w:t>
      </w:r>
    </w:p>
    <w:p w14:paraId="2A9686C1" w14:textId="77777777" w:rsidR="00846629" w:rsidRDefault="00846629" w:rsidP="00846629">
      <w:pPr>
        <w:pStyle w:val="Szvegtrzs"/>
        <w:ind w:left="-426"/>
        <w:rPr>
          <w:b/>
        </w:rPr>
      </w:pPr>
    </w:p>
    <w:p w14:paraId="6BBC6317" w14:textId="77777777" w:rsidR="00846629" w:rsidRDefault="00846629" w:rsidP="00846629">
      <w:pPr>
        <w:pStyle w:val="Szvegtrzs"/>
        <w:ind w:left="-426"/>
        <w:rPr>
          <w:b/>
        </w:rPr>
      </w:pPr>
    </w:p>
    <w:p w14:paraId="35326669" w14:textId="77777777" w:rsidR="00846629" w:rsidRPr="00A73A6B" w:rsidRDefault="00846629" w:rsidP="00846629">
      <w:pPr>
        <w:pStyle w:val="Szvegtrzs"/>
        <w:ind w:left="-426"/>
        <w:rPr>
          <w:b/>
          <w:sz w:val="22"/>
          <w:szCs w:val="22"/>
        </w:rPr>
      </w:pPr>
      <w:r w:rsidRPr="00A73A6B">
        <w:rPr>
          <w:b/>
          <w:sz w:val="22"/>
          <w:szCs w:val="22"/>
        </w:rPr>
        <w:t>Hallgató neve:</w:t>
      </w:r>
    </w:p>
    <w:p w14:paraId="698FAA20" w14:textId="77777777" w:rsidR="00846629" w:rsidRPr="00A73A6B" w:rsidRDefault="00846629" w:rsidP="00846629">
      <w:pPr>
        <w:pStyle w:val="Szvegtrzs"/>
        <w:ind w:left="-426"/>
        <w:rPr>
          <w:b/>
          <w:sz w:val="22"/>
          <w:szCs w:val="22"/>
        </w:rPr>
      </w:pPr>
      <w:r w:rsidRPr="00A73A6B">
        <w:rPr>
          <w:b/>
          <w:sz w:val="22"/>
          <w:szCs w:val="22"/>
        </w:rPr>
        <w:t>Témavezető neve:</w:t>
      </w:r>
    </w:p>
    <w:p w14:paraId="477E819D" w14:textId="77777777" w:rsidR="00846629" w:rsidRPr="00A73A6B" w:rsidRDefault="00846629" w:rsidP="00846629">
      <w:pPr>
        <w:pStyle w:val="Szvegtrzs"/>
        <w:ind w:left="-426"/>
        <w:rPr>
          <w:b/>
          <w:sz w:val="22"/>
          <w:szCs w:val="22"/>
        </w:rPr>
      </w:pPr>
      <w:r w:rsidRPr="00A73A6B">
        <w:rPr>
          <w:b/>
          <w:sz w:val="22"/>
          <w:szCs w:val="22"/>
        </w:rPr>
        <w:t>A kutatás címe:</w:t>
      </w:r>
    </w:p>
    <w:p w14:paraId="5B3F44C4" w14:textId="77777777" w:rsidR="00846629" w:rsidRPr="00A73A6B" w:rsidRDefault="00846629" w:rsidP="00846629">
      <w:pPr>
        <w:pStyle w:val="Szvegtrzs"/>
        <w:rPr>
          <w:sz w:val="22"/>
          <w:szCs w:val="22"/>
        </w:rPr>
      </w:pPr>
    </w:p>
    <w:tbl>
      <w:tblPr>
        <w:tblW w:w="11058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1531"/>
        <w:gridCol w:w="4990"/>
        <w:gridCol w:w="1843"/>
        <w:gridCol w:w="1985"/>
      </w:tblGrid>
      <w:tr w:rsidR="00846629" w:rsidRPr="00A73A6B" w14:paraId="23DA85B5" w14:textId="77777777" w:rsidTr="00B0727B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E0027" w14:textId="77777777" w:rsidR="00846629" w:rsidRPr="00A73A6B" w:rsidRDefault="00846629" w:rsidP="00BA53F2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88FB0" w14:textId="77777777" w:rsidR="00846629" w:rsidRPr="00A73A6B" w:rsidRDefault="00846629" w:rsidP="00BA53F2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Konzultáció időpontja</w:t>
            </w: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D43A1" w14:textId="77777777" w:rsidR="00846629" w:rsidRPr="00A73A6B" w:rsidRDefault="00846629" w:rsidP="00BA53F2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Konzultáció tartalm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85886" w14:textId="77777777" w:rsidR="00846629" w:rsidRPr="00A73A6B" w:rsidRDefault="00846629" w:rsidP="00BA53F2">
            <w:pPr>
              <w:pStyle w:val="Szvegtrzs"/>
              <w:spacing w:line="276" w:lineRule="auto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Témavezető aláírása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31D67" w14:textId="77777777" w:rsidR="00E8407F" w:rsidRPr="00A73A6B" w:rsidRDefault="00E8407F" w:rsidP="00E8407F">
            <w:pPr>
              <w:pStyle w:val="Szvegtrzs"/>
              <w:spacing w:line="276" w:lineRule="auto"/>
              <w:ind w:right="38"/>
              <w:jc w:val="center"/>
              <w:rPr>
                <w:sz w:val="22"/>
                <w:szCs w:val="22"/>
                <w:lang w:val="hu-HU"/>
              </w:rPr>
            </w:pPr>
            <w:r w:rsidRPr="00A73A6B">
              <w:rPr>
                <w:sz w:val="22"/>
                <w:szCs w:val="22"/>
              </w:rPr>
              <w:t>Hallgató</w:t>
            </w:r>
          </w:p>
          <w:p w14:paraId="581B2154" w14:textId="255BC4FF" w:rsidR="00846629" w:rsidRPr="00A73A6B" w:rsidRDefault="00E8407F" w:rsidP="00E8407F">
            <w:pPr>
              <w:pStyle w:val="Szvegtrzs"/>
              <w:spacing w:line="276" w:lineRule="auto"/>
              <w:ind w:right="38"/>
              <w:jc w:val="center"/>
              <w:rPr>
                <w:sz w:val="22"/>
                <w:szCs w:val="22"/>
              </w:rPr>
            </w:pPr>
            <w:r w:rsidRPr="00A73A6B">
              <w:rPr>
                <w:sz w:val="22"/>
                <w:szCs w:val="22"/>
              </w:rPr>
              <w:t>aláírása</w:t>
            </w:r>
          </w:p>
        </w:tc>
      </w:tr>
      <w:tr w:rsidR="00B0727B" w:rsidRPr="00A73A6B" w14:paraId="60E7589E" w14:textId="77777777" w:rsidTr="00B0727B">
        <w:trPr>
          <w:trHeight w:val="70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843B4" w14:textId="77777777" w:rsidR="00B0727B" w:rsidRPr="00A73A6B" w:rsidRDefault="00B0727B" w:rsidP="00B0727B">
            <w:pPr>
              <w:pStyle w:val="Szvegtrzs"/>
              <w:numPr>
                <w:ilvl w:val="0"/>
                <w:numId w:val="6"/>
              </w:numPr>
              <w:overflowPunct/>
              <w:autoSpaceDE/>
              <w:adjustRightInd/>
              <w:spacing w:before="120" w:after="120" w:line="276" w:lineRule="auto"/>
              <w:jc w:val="center"/>
              <w:rPr>
                <w:sz w:val="22"/>
                <w:szCs w:val="22"/>
                <w:lang w:val="hu-HU"/>
              </w:rPr>
            </w:pPr>
            <w:r w:rsidRPr="00A73A6B">
              <w:rPr>
                <w:sz w:val="22"/>
                <w:szCs w:val="22"/>
                <w:lang w:val="hu-HU"/>
              </w:rPr>
              <w:t xml:space="preserve">     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A06CB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44C34847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12B89DEB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4F8EF6D8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9855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0C2E1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10EF3" w14:textId="77777777" w:rsidR="00B0727B" w:rsidRPr="00A73A6B" w:rsidRDefault="00B0727B" w:rsidP="00B0727B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846629" w:rsidRPr="00A73A6B" w14:paraId="39CDCC39" w14:textId="77777777" w:rsidTr="00B0727B">
        <w:trPr>
          <w:trHeight w:val="68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F8529" w14:textId="77777777" w:rsidR="00B0727B" w:rsidRPr="00A73A6B" w:rsidRDefault="00B0727B" w:rsidP="00B0727B">
            <w:pPr>
              <w:pStyle w:val="Szvegtrzs"/>
              <w:numPr>
                <w:ilvl w:val="0"/>
                <w:numId w:val="6"/>
              </w:numPr>
              <w:overflowPunct/>
              <w:autoSpaceDE/>
              <w:adjustRightInd/>
              <w:spacing w:before="120" w:after="120" w:line="276" w:lineRule="auto"/>
              <w:rPr>
                <w:sz w:val="22"/>
                <w:szCs w:val="22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42E9D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65DD2A21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70A61FCF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301F30A7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323D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61126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A11D" w14:textId="77777777" w:rsidR="00846629" w:rsidRPr="00A73A6B" w:rsidRDefault="00846629" w:rsidP="00BA53F2">
            <w:pPr>
              <w:pStyle w:val="Szvegtrzs"/>
              <w:spacing w:before="120" w:line="276" w:lineRule="auto"/>
              <w:rPr>
                <w:sz w:val="22"/>
                <w:szCs w:val="22"/>
              </w:rPr>
            </w:pPr>
          </w:p>
        </w:tc>
      </w:tr>
      <w:tr w:rsidR="00846629" w:rsidRPr="00A73A6B" w14:paraId="665C7995" w14:textId="77777777" w:rsidTr="00B0727B">
        <w:trPr>
          <w:trHeight w:val="70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075C2" w14:textId="77777777" w:rsidR="00846629" w:rsidRPr="00A73A6B" w:rsidRDefault="00846629" w:rsidP="00B0727B">
            <w:pPr>
              <w:pStyle w:val="Szvegtrzs"/>
              <w:numPr>
                <w:ilvl w:val="0"/>
                <w:numId w:val="6"/>
              </w:numPr>
              <w:overflowPunct/>
              <w:autoSpaceDE/>
              <w:adjustRightInd/>
              <w:spacing w:before="120" w:after="120" w:line="276" w:lineRule="auto"/>
              <w:rPr>
                <w:sz w:val="22"/>
                <w:szCs w:val="22"/>
                <w:lang w:val="hu-HU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25F28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A19468B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6B40123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629C6FDC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C2417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13FAE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4A7F7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846629" w:rsidRPr="00A73A6B" w14:paraId="6B15AC1F" w14:textId="77777777" w:rsidTr="00B0727B">
        <w:trPr>
          <w:trHeight w:val="70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13494" w14:textId="77777777" w:rsidR="00846629" w:rsidRPr="00A73A6B" w:rsidRDefault="00846629" w:rsidP="00B0727B">
            <w:pPr>
              <w:pStyle w:val="Szvegtrzs"/>
              <w:numPr>
                <w:ilvl w:val="0"/>
                <w:numId w:val="6"/>
              </w:numPr>
              <w:overflowPunct/>
              <w:autoSpaceDE/>
              <w:adjustRightInd/>
              <w:spacing w:before="120" w:after="120" w:line="276" w:lineRule="auto"/>
              <w:rPr>
                <w:sz w:val="22"/>
                <w:szCs w:val="22"/>
                <w:lang w:val="hu-HU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AD760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75654DE5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4A6A4A18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6AA956F4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9BF7B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3C0A7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2A0F6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846629" w:rsidRPr="00A73A6B" w14:paraId="3B63A64D" w14:textId="77777777" w:rsidTr="00B0727B">
        <w:trPr>
          <w:trHeight w:val="82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9084A" w14:textId="77777777" w:rsidR="00846629" w:rsidRPr="00A73A6B" w:rsidRDefault="00846629" w:rsidP="00B0727B">
            <w:pPr>
              <w:pStyle w:val="Szvegtrzs"/>
              <w:numPr>
                <w:ilvl w:val="0"/>
                <w:numId w:val="6"/>
              </w:numPr>
              <w:overflowPunct/>
              <w:autoSpaceDE/>
              <w:adjustRightInd/>
              <w:spacing w:before="120" w:after="120" w:line="276" w:lineRule="auto"/>
              <w:rPr>
                <w:sz w:val="22"/>
                <w:szCs w:val="22"/>
                <w:lang w:val="hu-HU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FCF6E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720592EA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5AE200D6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  <w:p w14:paraId="2B46E5E3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E0EA1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4162D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36E1A" w14:textId="77777777" w:rsidR="00846629" w:rsidRPr="00A73A6B" w:rsidRDefault="00846629" w:rsidP="00BA53F2">
            <w:pPr>
              <w:pStyle w:val="Szvegtrzs"/>
              <w:spacing w:before="120" w:line="276" w:lineRule="auto"/>
              <w:jc w:val="center"/>
              <w:rPr>
                <w:sz w:val="22"/>
                <w:szCs w:val="22"/>
              </w:rPr>
            </w:pPr>
          </w:p>
        </w:tc>
      </w:tr>
    </w:tbl>
    <w:p w14:paraId="78EF9D0E" w14:textId="77777777" w:rsidR="00846629" w:rsidRPr="00A73A6B" w:rsidRDefault="00846629" w:rsidP="00846629">
      <w:pPr>
        <w:ind w:left="-426"/>
        <w:jc w:val="both"/>
        <w:rPr>
          <w:sz w:val="22"/>
          <w:szCs w:val="22"/>
        </w:rPr>
      </w:pPr>
      <w:r w:rsidRPr="00A73A6B">
        <w:rPr>
          <w:sz w:val="22"/>
          <w:szCs w:val="22"/>
        </w:rPr>
        <w:t>(Minimum havi 1 alkalommal szükséges a konzulenssel egyeztetni. A dátum mellett szerepelnie kell, hogy miről volt szó az adott időpontban.)</w:t>
      </w:r>
    </w:p>
    <w:p w14:paraId="1B690E0F" w14:textId="77777777" w:rsidR="00846629" w:rsidRPr="00A73A6B" w:rsidRDefault="00846629" w:rsidP="00846629">
      <w:pPr>
        <w:rPr>
          <w:b/>
          <w:color w:val="000000"/>
          <w:sz w:val="22"/>
          <w:szCs w:val="22"/>
        </w:rPr>
      </w:pPr>
    </w:p>
    <w:p w14:paraId="284D258D" w14:textId="77777777" w:rsidR="00846629" w:rsidRPr="00A73A6B" w:rsidRDefault="00846629" w:rsidP="00846629">
      <w:pPr>
        <w:rPr>
          <w:b/>
          <w:color w:val="000000"/>
          <w:sz w:val="22"/>
          <w:szCs w:val="22"/>
        </w:rPr>
      </w:pPr>
    </w:p>
    <w:p w14:paraId="716215CB" w14:textId="5AEAFAE4" w:rsidR="00BC32B1" w:rsidRPr="00A73A6B" w:rsidRDefault="00846629" w:rsidP="00BC32B1">
      <w:pPr>
        <w:ind w:left="-426"/>
        <w:rPr>
          <w:color w:val="000000"/>
          <w:sz w:val="22"/>
          <w:szCs w:val="22"/>
        </w:rPr>
      </w:pPr>
      <w:r w:rsidRPr="00A73A6B">
        <w:rPr>
          <w:color w:val="000000"/>
          <w:sz w:val="22"/>
          <w:szCs w:val="22"/>
        </w:rPr>
        <w:t>Kelt:,……………………………..</w:t>
      </w:r>
    </w:p>
    <w:sectPr w:rsidR="00BC32B1" w:rsidRPr="00A73A6B" w:rsidSect="00F50721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71B57" w14:textId="77777777" w:rsidR="008F6A06" w:rsidRDefault="008F6A06" w:rsidP="00EE3768">
      <w:r>
        <w:separator/>
      </w:r>
    </w:p>
  </w:endnote>
  <w:endnote w:type="continuationSeparator" w:id="0">
    <w:p w14:paraId="3BB385E5" w14:textId="77777777" w:rsidR="008F6A06" w:rsidRDefault="008F6A06" w:rsidP="00EE37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BBB64" w14:textId="300957A1" w:rsidR="00EE3768" w:rsidRDefault="00DC097E">
    <w:pPr>
      <w:pStyle w:val="llb"/>
    </w:pPr>
    <w:r>
      <w:t xml:space="preserve">                                           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E0A56" w14:textId="77777777" w:rsidR="008F6A06" w:rsidRDefault="008F6A06" w:rsidP="00EE3768">
      <w:r>
        <w:separator/>
      </w:r>
    </w:p>
  </w:footnote>
  <w:footnote w:type="continuationSeparator" w:id="0">
    <w:p w14:paraId="02F8A6D9" w14:textId="77777777" w:rsidR="008F6A06" w:rsidRDefault="008F6A06" w:rsidP="00EE37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10962"/>
    <w:multiLevelType w:val="hybridMultilevel"/>
    <w:tmpl w:val="D6B2F010"/>
    <w:lvl w:ilvl="0" w:tplc="7E5AB226">
      <w:start w:val="1"/>
      <w:numFmt w:val="decimal"/>
      <w:lvlText w:val="%1."/>
      <w:lvlJc w:val="left"/>
      <w:pPr>
        <w:ind w:left="1145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65" w:hanging="360"/>
      </w:pPr>
    </w:lvl>
    <w:lvl w:ilvl="2" w:tplc="040E001B" w:tentative="1">
      <w:start w:val="1"/>
      <w:numFmt w:val="lowerRoman"/>
      <w:lvlText w:val="%3."/>
      <w:lvlJc w:val="right"/>
      <w:pPr>
        <w:ind w:left="2585" w:hanging="180"/>
      </w:pPr>
    </w:lvl>
    <w:lvl w:ilvl="3" w:tplc="040E000F" w:tentative="1">
      <w:start w:val="1"/>
      <w:numFmt w:val="decimal"/>
      <w:lvlText w:val="%4."/>
      <w:lvlJc w:val="left"/>
      <w:pPr>
        <w:ind w:left="3305" w:hanging="360"/>
      </w:pPr>
    </w:lvl>
    <w:lvl w:ilvl="4" w:tplc="040E0019" w:tentative="1">
      <w:start w:val="1"/>
      <w:numFmt w:val="lowerLetter"/>
      <w:lvlText w:val="%5."/>
      <w:lvlJc w:val="left"/>
      <w:pPr>
        <w:ind w:left="4025" w:hanging="360"/>
      </w:pPr>
    </w:lvl>
    <w:lvl w:ilvl="5" w:tplc="040E001B" w:tentative="1">
      <w:start w:val="1"/>
      <w:numFmt w:val="lowerRoman"/>
      <w:lvlText w:val="%6."/>
      <w:lvlJc w:val="right"/>
      <w:pPr>
        <w:ind w:left="4745" w:hanging="180"/>
      </w:pPr>
    </w:lvl>
    <w:lvl w:ilvl="6" w:tplc="040E000F" w:tentative="1">
      <w:start w:val="1"/>
      <w:numFmt w:val="decimal"/>
      <w:lvlText w:val="%7."/>
      <w:lvlJc w:val="left"/>
      <w:pPr>
        <w:ind w:left="5465" w:hanging="360"/>
      </w:pPr>
    </w:lvl>
    <w:lvl w:ilvl="7" w:tplc="040E0019" w:tentative="1">
      <w:start w:val="1"/>
      <w:numFmt w:val="lowerLetter"/>
      <w:lvlText w:val="%8."/>
      <w:lvlJc w:val="left"/>
      <w:pPr>
        <w:ind w:left="6185" w:hanging="360"/>
      </w:pPr>
    </w:lvl>
    <w:lvl w:ilvl="8" w:tplc="040E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" w15:restartNumberingAfterBreak="0">
    <w:nsid w:val="2F2E3716"/>
    <w:multiLevelType w:val="hybridMultilevel"/>
    <w:tmpl w:val="6750FDD0"/>
    <w:lvl w:ilvl="0" w:tplc="44AE35F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222" w:hanging="360"/>
      </w:pPr>
    </w:lvl>
    <w:lvl w:ilvl="2" w:tplc="040E001B" w:tentative="1">
      <w:start w:val="1"/>
      <w:numFmt w:val="lowerRoman"/>
      <w:lvlText w:val="%3."/>
      <w:lvlJc w:val="right"/>
      <w:pPr>
        <w:ind w:left="1942" w:hanging="180"/>
      </w:pPr>
    </w:lvl>
    <w:lvl w:ilvl="3" w:tplc="040E000F" w:tentative="1">
      <w:start w:val="1"/>
      <w:numFmt w:val="decimal"/>
      <w:lvlText w:val="%4."/>
      <w:lvlJc w:val="left"/>
      <w:pPr>
        <w:ind w:left="2662" w:hanging="360"/>
      </w:pPr>
    </w:lvl>
    <w:lvl w:ilvl="4" w:tplc="040E0019" w:tentative="1">
      <w:start w:val="1"/>
      <w:numFmt w:val="lowerLetter"/>
      <w:lvlText w:val="%5."/>
      <w:lvlJc w:val="left"/>
      <w:pPr>
        <w:ind w:left="3382" w:hanging="360"/>
      </w:pPr>
    </w:lvl>
    <w:lvl w:ilvl="5" w:tplc="040E001B" w:tentative="1">
      <w:start w:val="1"/>
      <w:numFmt w:val="lowerRoman"/>
      <w:lvlText w:val="%6."/>
      <w:lvlJc w:val="right"/>
      <w:pPr>
        <w:ind w:left="4102" w:hanging="180"/>
      </w:pPr>
    </w:lvl>
    <w:lvl w:ilvl="6" w:tplc="040E000F" w:tentative="1">
      <w:start w:val="1"/>
      <w:numFmt w:val="decimal"/>
      <w:lvlText w:val="%7."/>
      <w:lvlJc w:val="left"/>
      <w:pPr>
        <w:ind w:left="4822" w:hanging="360"/>
      </w:pPr>
    </w:lvl>
    <w:lvl w:ilvl="7" w:tplc="040E0019" w:tentative="1">
      <w:start w:val="1"/>
      <w:numFmt w:val="lowerLetter"/>
      <w:lvlText w:val="%8."/>
      <w:lvlJc w:val="left"/>
      <w:pPr>
        <w:ind w:left="5542" w:hanging="360"/>
      </w:pPr>
    </w:lvl>
    <w:lvl w:ilvl="8" w:tplc="040E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305432FE"/>
    <w:multiLevelType w:val="hybridMultilevel"/>
    <w:tmpl w:val="16FE77FC"/>
    <w:lvl w:ilvl="0" w:tplc="040E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222" w:hanging="360"/>
      </w:pPr>
    </w:lvl>
    <w:lvl w:ilvl="2" w:tplc="040E001B" w:tentative="1">
      <w:start w:val="1"/>
      <w:numFmt w:val="lowerRoman"/>
      <w:lvlText w:val="%3."/>
      <w:lvlJc w:val="right"/>
      <w:pPr>
        <w:ind w:left="1942" w:hanging="180"/>
      </w:pPr>
    </w:lvl>
    <w:lvl w:ilvl="3" w:tplc="040E000F" w:tentative="1">
      <w:start w:val="1"/>
      <w:numFmt w:val="decimal"/>
      <w:lvlText w:val="%4."/>
      <w:lvlJc w:val="left"/>
      <w:pPr>
        <w:ind w:left="2662" w:hanging="360"/>
      </w:pPr>
    </w:lvl>
    <w:lvl w:ilvl="4" w:tplc="040E0019" w:tentative="1">
      <w:start w:val="1"/>
      <w:numFmt w:val="lowerLetter"/>
      <w:lvlText w:val="%5."/>
      <w:lvlJc w:val="left"/>
      <w:pPr>
        <w:ind w:left="3382" w:hanging="360"/>
      </w:pPr>
    </w:lvl>
    <w:lvl w:ilvl="5" w:tplc="040E001B" w:tentative="1">
      <w:start w:val="1"/>
      <w:numFmt w:val="lowerRoman"/>
      <w:lvlText w:val="%6."/>
      <w:lvlJc w:val="right"/>
      <w:pPr>
        <w:ind w:left="4102" w:hanging="180"/>
      </w:pPr>
    </w:lvl>
    <w:lvl w:ilvl="6" w:tplc="040E000F" w:tentative="1">
      <w:start w:val="1"/>
      <w:numFmt w:val="decimal"/>
      <w:lvlText w:val="%7."/>
      <w:lvlJc w:val="left"/>
      <w:pPr>
        <w:ind w:left="4822" w:hanging="360"/>
      </w:pPr>
    </w:lvl>
    <w:lvl w:ilvl="7" w:tplc="040E0019" w:tentative="1">
      <w:start w:val="1"/>
      <w:numFmt w:val="lowerLetter"/>
      <w:lvlText w:val="%8."/>
      <w:lvlJc w:val="left"/>
      <w:pPr>
        <w:ind w:left="5542" w:hanging="360"/>
      </w:pPr>
    </w:lvl>
    <w:lvl w:ilvl="8" w:tplc="040E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53873A71"/>
    <w:multiLevelType w:val="hybridMultilevel"/>
    <w:tmpl w:val="8EA288DE"/>
    <w:lvl w:ilvl="0" w:tplc="040E000F">
      <w:start w:val="1"/>
      <w:numFmt w:val="decimal"/>
      <w:lvlText w:val="%1."/>
      <w:lvlJc w:val="left"/>
      <w:pPr>
        <w:ind w:left="502" w:hanging="360"/>
      </w:pPr>
    </w:lvl>
    <w:lvl w:ilvl="1" w:tplc="040E0019">
      <w:start w:val="1"/>
      <w:numFmt w:val="lowerLetter"/>
      <w:lvlText w:val="%2."/>
      <w:lvlJc w:val="left"/>
      <w:pPr>
        <w:ind w:left="1298" w:hanging="360"/>
      </w:pPr>
    </w:lvl>
    <w:lvl w:ilvl="2" w:tplc="040E001B">
      <w:start w:val="1"/>
      <w:numFmt w:val="lowerRoman"/>
      <w:lvlText w:val="%3."/>
      <w:lvlJc w:val="right"/>
      <w:pPr>
        <w:ind w:left="2018" w:hanging="180"/>
      </w:pPr>
    </w:lvl>
    <w:lvl w:ilvl="3" w:tplc="040E000F">
      <w:start w:val="1"/>
      <w:numFmt w:val="decimal"/>
      <w:lvlText w:val="%4."/>
      <w:lvlJc w:val="left"/>
      <w:pPr>
        <w:ind w:left="2738" w:hanging="360"/>
      </w:pPr>
    </w:lvl>
    <w:lvl w:ilvl="4" w:tplc="040E0019">
      <w:start w:val="1"/>
      <w:numFmt w:val="lowerLetter"/>
      <w:lvlText w:val="%5."/>
      <w:lvlJc w:val="left"/>
      <w:pPr>
        <w:ind w:left="3458" w:hanging="360"/>
      </w:pPr>
    </w:lvl>
    <w:lvl w:ilvl="5" w:tplc="040E001B">
      <w:start w:val="1"/>
      <w:numFmt w:val="lowerRoman"/>
      <w:lvlText w:val="%6."/>
      <w:lvlJc w:val="right"/>
      <w:pPr>
        <w:ind w:left="4178" w:hanging="180"/>
      </w:pPr>
    </w:lvl>
    <w:lvl w:ilvl="6" w:tplc="040E000F">
      <w:start w:val="1"/>
      <w:numFmt w:val="decimal"/>
      <w:lvlText w:val="%7."/>
      <w:lvlJc w:val="left"/>
      <w:pPr>
        <w:ind w:left="4898" w:hanging="360"/>
      </w:pPr>
    </w:lvl>
    <w:lvl w:ilvl="7" w:tplc="040E0019">
      <w:start w:val="1"/>
      <w:numFmt w:val="lowerLetter"/>
      <w:lvlText w:val="%8."/>
      <w:lvlJc w:val="left"/>
      <w:pPr>
        <w:ind w:left="5618" w:hanging="360"/>
      </w:pPr>
    </w:lvl>
    <w:lvl w:ilvl="8" w:tplc="040E001B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5DB53EEE"/>
    <w:multiLevelType w:val="hybridMultilevel"/>
    <w:tmpl w:val="8EA288DE"/>
    <w:lvl w:ilvl="0" w:tplc="040E000F">
      <w:start w:val="1"/>
      <w:numFmt w:val="decimal"/>
      <w:lvlText w:val="%1."/>
      <w:lvlJc w:val="left"/>
      <w:pPr>
        <w:ind w:left="785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6046127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58086712">
    <w:abstractNumId w:val="3"/>
  </w:num>
  <w:num w:numId="3" w16cid:durableId="2062823724">
    <w:abstractNumId w:val="4"/>
  </w:num>
  <w:num w:numId="4" w16cid:durableId="856894806">
    <w:abstractNumId w:val="0"/>
  </w:num>
  <w:num w:numId="5" w16cid:durableId="445084267">
    <w:abstractNumId w:val="2"/>
  </w:num>
  <w:num w:numId="6" w16cid:durableId="14669723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DQxNATSRhZGRko6SsGpxcWZ+XkgBWa1ADYJljIsAAAA"/>
  </w:docVars>
  <w:rsids>
    <w:rsidRoot w:val="00703634"/>
    <w:rsid w:val="00021E5B"/>
    <w:rsid w:val="00096829"/>
    <w:rsid w:val="001A6048"/>
    <w:rsid w:val="001D14D4"/>
    <w:rsid w:val="0027222D"/>
    <w:rsid w:val="00306D00"/>
    <w:rsid w:val="003C15C7"/>
    <w:rsid w:val="003E15D3"/>
    <w:rsid w:val="0040218C"/>
    <w:rsid w:val="004A4446"/>
    <w:rsid w:val="004D6A1D"/>
    <w:rsid w:val="00537476"/>
    <w:rsid w:val="005E5BB4"/>
    <w:rsid w:val="0067112A"/>
    <w:rsid w:val="00703634"/>
    <w:rsid w:val="00745BED"/>
    <w:rsid w:val="00846629"/>
    <w:rsid w:val="00867118"/>
    <w:rsid w:val="008E38ED"/>
    <w:rsid w:val="008F6A06"/>
    <w:rsid w:val="00971794"/>
    <w:rsid w:val="009960B2"/>
    <w:rsid w:val="009E7C96"/>
    <w:rsid w:val="00A54812"/>
    <w:rsid w:val="00A73A6B"/>
    <w:rsid w:val="00A77A35"/>
    <w:rsid w:val="00A9472B"/>
    <w:rsid w:val="00B0727B"/>
    <w:rsid w:val="00B53E46"/>
    <w:rsid w:val="00B85CDC"/>
    <w:rsid w:val="00B96787"/>
    <w:rsid w:val="00BC32B1"/>
    <w:rsid w:val="00BF0A39"/>
    <w:rsid w:val="00C43CEB"/>
    <w:rsid w:val="00CE521C"/>
    <w:rsid w:val="00D635E7"/>
    <w:rsid w:val="00DC097E"/>
    <w:rsid w:val="00DF52A6"/>
    <w:rsid w:val="00E8407F"/>
    <w:rsid w:val="00EE3768"/>
    <w:rsid w:val="00F30C6A"/>
    <w:rsid w:val="00F50721"/>
    <w:rsid w:val="00FF3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849D2"/>
  <w15:chartTrackingRefBased/>
  <w15:docId w15:val="{EB45F7F6-7D94-4F4E-880F-C5564A832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036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unhideWhenUsed/>
    <w:rsid w:val="00703634"/>
    <w:pPr>
      <w:overflowPunct w:val="0"/>
      <w:autoSpaceDE w:val="0"/>
      <w:autoSpaceDN w:val="0"/>
      <w:adjustRightInd w:val="0"/>
      <w:jc w:val="both"/>
    </w:pPr>
    <w:rPr>
      <w:szCs w:val="20"/>
      <w:lang w:val="x-none" w:eastAsia="x-none"/>
    </w:rPr>
  </w:style>
  <w:style w:type="character" w:customStyle="1" w:styleId="SzvegtrzsChar">
    <w:name w:val="Szövegtörzs Char"/>
    <w:basedOn w:val="Bekezdsalapbettpusa"/>
    <w:link w:val="Szvegtrzs"/>
    <w:rsid w:val="00703634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lfej">
    <w:name w:val="header"/>
    <w:basedOn w:val="Norml"/>
    <w:link w:val="lfejChar"/>
    <w:uiPriority w:val="99"/>
    <w:unhideWhenUsed/>
    <w:rsid w:val="00EE3768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EE3768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uiPriority w:val="99"/>
    <w:unhideWhenUsed/>
    <w:rsid w:val="00EE3768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EE3768"/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2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na Adrianna</dc:creator>
  <cp:keywords/>
  <dc:description/>
  <cp:lastModifiedBy>Dr. Závodi Bence</cp:lastModifiedBy>
  <cp:revision>9</cp:revision>
  <cp:lastPrinted>2018-11-28T10:09:00Z</cp:lastPrinted>
  <dcterms:created xsi:type="dcterms:W3CDTF">2022-05-30T11:13:00Z</dcterms:created>
  <dcterms:modified xsi:type="dcterms:W3CDTF">2024-04-17T08:21:00Z</dcterms:modified>
</cp:coreProperties>
</file>